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Start w:id="24" w:name="Xb798e3e39601d4fca72b000a79798a8e4ff4d49"/>
    <w:p>
      <w:pPr>
        <w:pStyle w:val="Ttulo2"/>
      </w:pPr>
      <w:r>
        <w:t xml:space="preserve">N001. Marco de interoperativ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tiv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tiv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tividad de Gobierno Digital es la herramienta que acompaña a las entidades en el desarrollo de capacidades de intercambio de información, sin importar restricciones o tamaño. Para esto se estructuró dividiendo la interoperatividad en sus diferentes ámbitos y puntos de vista que constituyen el ejercicio de intercambiar información en cuatro (4) dominios de interoperativ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tiv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tiv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52Z</dcterms:created>
  <dcterms:modified xsi:type="dcterms:W3CDTF">2023-10-19T03: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